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Ref9331692"/>
    <w:bookmarkStart w:id="1" w:name="_Ref9431206"/>
    <w:bookmarkStart w:id="2" w:name="_Toc9943333"/>
    <w:p w14:paraId="71BD6764" w14:textId="562EF2F0" w:rsidR="0064230C" w:rsidRDefault="00D14D4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9944388" w:history="1">
        <w:r w:rsidR="0064230C" w:rsidRPr="007661F3">
          <w:rPr>
            <w:rStyle w:val="Hyperlink"/>
            <w:noProof/>
          </w:rPr>
          <w:t>Table 1: Census data description, year 2010</w:t>
        </w:r>
        <w:r w:rsidR="0064230C">
          <w:rPr>
            <w:noProof/>
            <w:webHidden/>
          </w:rPr>
          <w:tab/>
        </w:r>
        <w:r w:rsidR="0064230C">
          <w:rPr>
            <w:noProof/>
            <w:webHidden/>
          </w:rPr>
          <w:fldChar w:fldCharType="begin"/>
        </w:r>
        <w:r w:rsidR="0064230C">
          <w:rPr>
            <w:noProof/>
            <w:webHidden/>
          </w:rPr>
          <w:instrText xml:space="preserve"> PAGEREF _Toc9944388 \h </w:instrText>
        </w:r>
        <w:r w:rsidR="0064230C">
          <w:rPr>
            <w:noProof/>
            <w:webHidden/>
          </w:rPr>
        </w:r>
        <w:r w:rsidR="0064230C">
          <w:rPr>
            <w:noProof/>
            <w:webHidden/>
          </w:rPr>
          <w:fldChar w:fldCharType="separate"/>
        </w:r>
        <w:r w:rsidR="0064230C">
          <w:rPr>
            <w:noProof/>
            <w:webHidden/>
          </w:rPr>
          <w:t>2</w:t>
        </w:r>
        <w:r w:rsidR="0064230C">
          <w:rPr>
            <w:noProof/>
            <w:webHidden/>
          </w:rPr>
          <w:fldChar w:fldCharType="end"/>
        </w:r>
      </w:hyperlink>
    </w:p>
    <w:p w14:paraId="0A344DD5" w14:textId="7A25F50D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89" w:history="1">
        <w:r w:rsidRPr="007661F3">
          <w:rPr>
            <w:rStyle w:val="Hyperlink"/>
            <w:noProof/>
          </w:rPr>
          <w:t>Table 2: NO</w:t>
        </w:r>
        <w:r w:rsidRPr="007661F3">
          <w:rPr>
            <w:rStyle w:val="Hyperlink"/>
            <w:noProof/>
            <w:vertAlign w:val="subscript"/>
          </w:rPr>
          <w:t>2</w:t>
        </w:r>
        <w:r w:rsidRPr="007661F3">
          <w:rPr>
            <w:rStyle w:val="Hyperlink"/>
            <w:noProof/>
          </w:rPr>
          <w:t xml:space="preserve"> concentration by str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39AAA71" w14:textId="5F092FA7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0" w:history="1">
        <w:r w:rsidRPr="007661F3">
          <w:rPr>
            <w:rStyle w:val="Hyperlink"/>
            <w:noProof/>
          </w:rPr>
          <w:t>Table 3: Childhood asthma survey 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F895E29" w14:textId="0F3D4D9E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1" w:history="1">
        <w:r w:rsidRPr="007661F3">
          <w:rPr>
            <w:rStyle w:val="Hyperlink"/>
            <w:noProof/>
          </w:rPr>
          <w:t>Table 4: Comparing results of the burden of disease using state-specific estimates with original estima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F3B78C" w14:textId="77777777" w:rsidR="0064230C" w:rsidRDefault="00D14D4C" w:rsidP="00D14D4C">
      <w:pPr>
        <w:pStyle w:val="Caption"/>
        <w:keepNext/>
        <w:rPr>
          <w:noProof/>
        </w:rPr>
      </w:pPr>
      <w:r>
        <w:fldChar w:fldCharType="end"/>
      </w:r>
      <w:r>
        <w:fldChar w:fldCharType="begin"/>
      </w:r>
      <w:r>
        <w:instrText xml:space="preserve"> TOC \h \z \c "Figure" </w:instrText>
      </w:r>
      <w:r>
        <w:fldChar w:fldCharType="separate"/>
      </w:r>
    </w:p>
    <w:p w14:paraId="71D53A91" w14:textId="786A4902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2" w:history="1">
        <w:r w:rsidRPr="00F913DE">
          <w:rPr>
            <w:rStyle w:val="Hyperlink"/>
            <w:noProof/>
          </w:rPr>
          <w:t>Figure 1: Childhood asthma incidence rate flow char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34BC2C" w14:textId="657BCCAD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3" w:history="1">
        <w:r w:rsidRPr="00F913DE">
          <w:rPr>
            <w:rStyle w:val="Hyperlink"/>
            <w:noProof/>
          </w:rPr>
          <w:t>Figure 2: Attributable fraction by median income grp stratified into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23A240" w14:textId="52D26C86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4" w:history="1">
        <w:r w:rsidRPr="00F913DE">
          <w:rPr>
            <w:rStyle w:val="Hyperlink"/>
            <w:noProof/>
          </w:rPr>
          <w:t>Figure 3: Attributable fraction by st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1448EB" w14:textId="7445C57F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5" w:history="1">
        <w:r w:rsidRPr="00F913DE">
          <w:rPr>
            <w:rStyle w:val="Hyperlink"/>
            <w:noProof/>
          </w:rPr>
          <w:t>Figure 4: Attributable fraction by state and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D3E26C7" w14:textId="5B47EBD7" w:rsidR="0064230C" w:rsidRDefault="0064230C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396" w:history="1">
        <w:r w:rsidRPr="00F913DE">
          <w:rPr>
            <w:rStyle w:val="Hyperlink"/>
            <w:noProof/>
          </w:rPr>
          <w:t>Figure 5: Attributable fraction by state and median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5C97841" w14:textId="77777777" w:rsidR="00D14D4C" w:rsidRDefault="00D14D4C" w:rsidP="00D14D4C">
      <w:pPr>
        <w:pStyle w:val="Caption"/>
        <w:keepNext/>
      </w:pPr>
      <w:r>
        <w:fldChar w:fldCharType="end"/>
      </w:r>
    </w:p>
    <w:p w14:paraId="4C08D7E2" w14:textId="77777777" w:rsidR="00D14D4C" w:rsidRDefault="00D14D4C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44DDA9C1" w14:textId="17BE5153" w:rsidR="00D14D4C" w:rsidRDefault="00D14D4C" w:rsidP="00D14D4C">
      <w:pPr>
        <w:pStyle w:val="Caption"/>
        <w:keepNext/>
      </w:pPr>
      <w:bookmarkStart w:id="3" w:name="_Toc9944388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1</w:t>
      </w:r>
      <w:r>
        <w:fldChar w:fldCharType="end"/>
      </w:r>
      <w:r w:rsidRPr="009A00B4">
        <w:t>: Census data description, year 2010</w:t>
      </w:r>
      <w:bookmarkEnd w:id="2"/>
      <w:bookmarkEnd w:id="3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05"/>
        <w:gridCol w:w="6822"/>
        <w:gridCol w:w="3323"/>
      </w:tblGrid>
      <w:tr w:rsidR="00B87C73" w14:paraId="20A661C1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7298E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Ge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204DA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ed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0F7FB" w14:textId="77777777" w:rsidR="00B87C73" w:rsidRDefault="00B87C73" w:rsidP="009A781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B87C73" w14:paraId="781B75A5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0EF79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FBDF1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otal census-designated urban </w:t>
            </w:r>
            <w:commentRangeStart w:id="4"/>
            <w:r>
              <w:rPr>
                <w:b/>
                <w:bCs/>
              </w:rPr>
              <w:t>areas</w:t>
            </w:r>
            <w:commentRangeEnd w:id="4"/>
            <w:r>
              <w:rPr>
                <w:rStyle w:val="CommentReference"/>
              </w:rPr>
              <w:commentReference w:id="4"/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676E2" w14:textId="77777777" w:rsidR="00B87C73" w:rsidRDefault="00B87C73" w:rsidP="009A781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B87C73" w14:paraId="4DAECD86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D3377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Dem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97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ion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4037F0" w14:textId="77777777" w:rsidR="00B87C73" w:rsidRDefault="00B87C73" w:rsidP="009A7815">
            <w:pPr>
              <w:jc w:val="right"/>
            </w:pPr>
            <w:r>
              <w:t>306,675,006</w:t>
            </w:r>
          </w:p>
        </w:tc>
      </w:tr>
      <w:tr w:rsidR="00B87C73" w14:paraId="111084CC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F77A1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D2F2F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ion of children (birth – 18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B7F3CB" w14:textId="77777777" w:rsidR="00B87C73" w:rsidRDefault="00B87C73" w:rsidP="009A7815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B87C73" w14:paraId="73CFF0C8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3359D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CA804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Mean (range) number of children in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69572" w14:textId="77777777" w:rsidR="00B87C73" w:rsidRDefault="00B87C73" w:rsidP="009A7815">
            <w:pPr>
              <w:jc w:val="right"/>
            </w:pPr>
            <w:r>
              <w:t>12 (0-2214)</w:t>
            </w:r>
          </w:p>
        </w:tc>
      </w:tr>
      <w:tr w:rsidR="00B87C73" w14:paraId="21073792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5159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Population of children by living location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A92F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Rural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57F73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B87C73" w14:paraId="54F55286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B98E2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4DC75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Urban clusters (</w:t>
            </w:r>
            <w:r>
              <w:rPr>
                <w:rFonts w:cstheme="minorHAnsi"/>
                <w:b/>
                <w:bCs/>
              </w:rPr>
              <w:t>≥2,500 and &lt;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9A63DA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B87C73" w14:paraId="47341E9F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BBE96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B6D83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Urbanized area (</w:t>
            </w:r>
            <w:r>
              <w:rPr>
                <w:rFonts w:cstheme="minorHAnsi"/>
                <w:b/>
                <w:bCs/>
              </w:rPr>
              <w:t>≥</w:t>
            </w:r>
            <w:r>
              <w:rPr>
                <w:b/>
                <w:bCs/>
              </w:rPr>
              <w:t>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251F71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B87C73" w14:paraId="7A2D1216" w14:textId="77777777" w:rsidTr="009A7815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79B2B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Population of children by median household income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89F8F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&lt;$2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EDE9BF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B87C73" w14:paraId="28CB086C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BBDB2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9181F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commentRangeStart w:id="5"/>
            <w:r>
              <w:rPr>
                <w:b/>
                <w:bCs/>
              </w:rPr>
              <w:t>20</w:t>
            </w:r>
            <w:commentRangeEnd w:id="5"/>
            <w:r>
              <w:rPr>
                <w:rStyle w:val="CommentReference"/>
              </w:rPr>
              <w:commentReference w:id="5"/>
            </w:r>
            <w:r>
              <w:rPr>
                <w:b/>
                <w:bCs/>
              </w:rPr>
              <w:t>,000 to &lt;$3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2F61E4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B87C73" w14:paraId="008DFA65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EF19A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756AC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$35,000 to &lt;$5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A4C107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B87C73" w14:paraId="6B3457A3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BA7CA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0EBF0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$50,000 to &lt;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984FA6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B87C73" w14:paraId="6D2043E4" w14:textId="77777777" w:rsidTr="009A7815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2FB3B" w14:textId="77777777" w:rsidR="00B87C73" w:rsidRDefault="00B87C73" w:rsidP="009A7815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CD961" w14:textId="77777777" w:rsidR="00B87C73" w:rsidRDefault="00B87C73" w:rsidP="009A7815">
            <w:pPr>
              <w:rPr>
                <w:b/>
                <w:bCs/>
              </w:rPr>
            </w:pPr>
            <w:r>
              <w:rPr>
                <w:rFonts w:cstheme="minorHAnsi"/>
                <w:b/>
                <w:bCs/>
              </w:rPr>
              <w:t>≥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6C3AFF" w14:textId="77777777" w:rsidR="00B87C73" w:rsidRDefault="00B87C73" w:rsidP="009A781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09D97A51" w14:textId="77777777" w:rsidR="000678CF" w:rsidRDefault="000678CF" w:rsidP="000678CF">
      <w:pPr>
        <w:pStyle w:val="Caption"/>
        <w:keepNext/>
      </w:pPr>
      <w:bookmarkStart w:id="6" w:name="_Ref9331461"/>
      <w:bookmarkStart w:id="7" w:name="_Ref9431200"/>
    </w:p>
    <w:p w14:paraId="77362BE5" w14:textId="4F2722F2" w:rsidR="000678CF" w:rsidRDefault="000678CF" w:rsidP="000678CF">
      <w:pPr>
        <w:pStyle w:val="Caption"/>
        <w:keepNext/>
      </w:pPr>
      <w:bookmarkStart w:id="8" w:name="_Toc9943334"/>
      <w:bookmarkStart w:id="9" w:name="_Toc994438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2</w:t>
      </w:r>
      <w:r>
        <w:fldChar w:fldCharType="end"/>
      </w:r>
      <w:bookmarkEnd w:id="6"/>
      <w:r>
        <w:t>: NO</w:t>
      </w:r>
      <w:r w:rsidRPr="009E396A">
        <w:rPr>
          <w:vertAlign w:val="subscript"/>
        </w:rPr>
        <w:t>2</w:t>
      </w:r>
      <w:r>
        <w:t xml:space="preserve"> concentration by strata</w:t>
      </w:r>
      <w:bookmarkEnd w:id="7"/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58"/>
        <w:gridCol w:w="3740"/>
        <w:gridCol w:w="1370"/>
        <w:gridCol w:w="873"/>
        <w:gridCol w:w="1052"/>
        <w:gridCol w:w="1311"/>
        <w:gridCol w:w="868"/>
        <w:gridCol w:w="878"/>
      </w:tblGrid>
      <w:tr w:rsidR="00274044" w:rsidRPr="00274044" w14:paraId="3A3F8FA7" w14:textId="77777777" w:rsidTr="00274044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14:paraId="41D90D78" w14:textId="77777777" w:rsidR="00274044" w:rsidRPr="00274044" w:rsidRDefault="00274044" w:rsidP="002740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3EE6988D" w14:textId="77777777" w:rsidR="00274044" w:rsidRPr="00274044" w:rsidRDefault="00274044" w:rsidP="002740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2F772401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ean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08ACF87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in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EC5506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25%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22AAC22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edian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0BE755A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75%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4CE527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ax</w:t>
            </w:r>
          </w:p>
        </w:tc>
      </w:tr>
      <w:tr w:rsidR="00274044" w:rsidRPr="00274044" w14:paraId="1B68F856" w14:textId="77777777" w:rsidTr="00274044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14:paraId="3376D861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157CB7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50267AD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6F434A7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38CB89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48910D3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4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7FB47A2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9BE0F9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662E5777" w14:textId="77777777" w:rsidTr="00274044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14:paraId="250BC4F9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By living location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4F90541B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6EF76CDE" w14:textId="12BB15F9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8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2518716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5C3D796" w14:textId="66C4FB69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6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3532546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6DDEFF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9.8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6B4C38D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37.7</w:t>
            </w:r>
          </w:p>
        </w:tc>
      </w:tr>
      <w:tr w:rsidR="00274044" w:rsidRPr="00274044" w14:paraId="0E2FA0D8" w14:textId="77777777" w:rsidTr="00274044">
        <w:trPr>
          <w:trHeight w:val="236"/>
        </w:trPr>
        <w:tc>
          <w:tcPr>
            <w:tcW w:w="1104" w:type="pct"/>
            <w:vMerge/>
            <w:vAlign w:val="center"/>
            <w:hideMark/>
          </w:tcPr>
          <w:p w14:paraId="1ADE60B3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60307F27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F8AE9FD" w14:textId="09489362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2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4F3F5B3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C9A16D4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9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4E6AAD6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D8B92A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2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1E85CDA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35.6</w:t>
            </w:r>
          </w:p>
        </w:tc>
      </w:tr>
      <w:tr w:rsidR="00274044" w:rsidRPr="00274044" w14:paraId="7DD89DBD" w14:textId="77777777" w:rsidTr="00274044">
        <w:trPr>
          <w:trHeight w:val="236"/>
        </w:trPr>
        <w:tc>
          <w:tcPr>
            <w:tcW w:w="1104" w:type="pct"/>
            <w:vMerge/>
            <w:vAlign w:val="center"/>
            <w:hideMark/>
          </w:tcPr>
          <w:p w14:paraId="543A26C7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55EE95DB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CF7CC2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8.4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0960971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9921949" w14:textId="72BC7754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4E0F8FC" w14:textId="7C3A56FD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7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55BCB1D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2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3004EB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33350D1A" w14:textId="77777777" w:rsidTr="00274044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14:paraId="7A286500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By median household income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AB7AF40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&lt;$2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3CB2CF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548A317D" w14:textId="749AFDAF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499762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4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1E57A08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22B5F80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0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39F97CC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6.8</w:t>
            </w:r>
          </w:p>
        </w:tc>
      </w:tr>
      <w:tr w:rsidR="00274044" w:rsidRPr="00274044" w14:paraId="5CC4615B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15446F5F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D714994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20,000 to &lt;$3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E20AA3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462E550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A81843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8.1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5B9865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7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964CF71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3B76EF3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645AB434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74D7BF5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3D554CA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35,000 to &lt;$5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A22828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18F74BC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2227172" w14:textId="4075A9A5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E671B0C" w14:textId="1DA7385F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34858622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5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017799FA" w14:textId="4D78963C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</w:tr>
      <w:tr w:rsidR="00274044" w:rsidRPr="00274044" w14:paraId="4E95DF88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06C02B6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54EAF32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50,000 to &lt;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06A3C64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53FAD66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9001F3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74BB174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87856B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5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BA330D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5.7</w:t>
            </w:r>
          </w:p>
        </w:tc>
      </w:tr>
      <w:tr w:rsidR="00274044" w:rsidRPr="00274044" w14:paraId="328D15A1" w14:textId="77777777" w:rsidTr="00274044">
        <w:trPr>
          <w:trHeight w:val="118"/>
        </w:trPr>
        <w:tc>
          <w:tcPr>
            <w:tcW w:w="1104" w:type="pct"/>
            <w:vMerge/>
            <w:vAlign w:val="center"/>
            <w:hideMark/>
          </w:tcPr>
          <w:p w14:paraId="66AD310E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D3FDF53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theme="minorHAnsi"/>
                <w:b/>
                <w:bCs/>
                <w:color w:val="000000"/>
              </w:rPr>
              <w:t>≥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667229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2DA6872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.1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89B683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2CF8D9C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1C8313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0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5814D71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5.5</w:t>
            </w:r>
          </w:p>
        </w:tc>
      </w:tr>
    </w:tbl>
    <w:p w14:paraId="64AFAAAF" w14:textId="77777777" w:rsidR="00072CC8" w:rsidRDefault="00072CC8" w:rsidP="000678CF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  <w:sectPr w:rsidR="00072CC8" w:rsidSect="0064230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bookmarkStart w:id="10" w:name="_Ref9331524"/>
    </w:p>
    <w:p w14:paraId="28930AD1" w14:textId="05E0FADA" w:rsidR="000678CF" w:rsidRDefault="000678CF" w:rsidP="000678CF">
      <w:pPr>
        <w:pStyle w:val="Caption"/>
        <w:keepNext/>
      </w:pPr>
      <w:bookmarkStart w:id="11" w:name="_Toc9943335"/>
      <w:bookmarkStart w:id="12" w:name="_Toc9944390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3</w:t>
      </w:r>
      <w:r>
        <w:fldChar w:fldCharType="end"/>
      </w:r>
      <w:bookmarkEnd w:id="10"/>
      <w:r>
        <w:t>: Childhood asthma survey summary</w:t>
      </w:r>
      <w:bookmarkEnd w:id="11"/>
      <w:bookmarkEnd w:id="12"/>
    </w:p>
    <w:tbl>
      <w:tblPr>
        <w:tblStyle w:val="TableGrid"/>
        <w:tblW w:w="15881" w:type="dxa"/>
        <w:tblLook w:val="04A0" w:firstRow="1" w:lastRow="0" w:firstColumn="1" w:lastColumn="0" w:noHBand="0" w:noVBand="1"/>
      </w:tblPr>
      <w:tblGrid>
        <w:gridCol w:w="3543"/>
        <w:gridCol w:w="2257"/>
        <w:gridCol w:w="2257"/>
        <w:gridCol w:w="2257"/>
        <w:gridCol w:w="2257"/>
        <w:gridCol w:w="2257"/>
        <w:gridCol w:w="1053"/>
      </w:tblGrid>
      <w:tr w:rsidR="006C70DE" w14:paraId="2E7E9D5A" w14:textId="35F3D974" w:rsidTr="006C70DE">
        <w:trPr>
          <w:trHeight w:val="14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AD3F" w14:textId="77777777" w:rsidR="006C70DE" w:rsidRDefault="006C70DE" w:rsidP="009A7815">
            <w:pPr>
              <w:rPr>
                <w:b/>
                <w:bCs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D2200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E4B38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8686E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B0991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AF610" w14:textId="77777777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A03CA" w14:textId="1645AE1E" w:rsidR="006C70DE" w:rsidRDefault="006C70DE" w:rsidP="009A781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verall</w:t>
            </w:r>
          </w:p>
        </w:tc>
      </w:tr>
      <w:tr w:rsidR="006C70DE" w14:paraId="233AF16A" w14:textId="3AA0559E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761DB" w14:textId="60A80371" w:rsidR="006C70DE" w:rsidRDefault="006C70DE" w:rsidP="009A7815">
            <w:r>
              <w:rPr>
                <w:b/>
                <w:bCs/>
              </w:rPr>
              <w:t>BRFSS sample (weighte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1F86E" w14:textId="7B067E35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5,094 (50,674,74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44870D" w14:textId="176F78F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487 (43,661,38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FDD790" w14:textId="63196A08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1,862 (53,327,55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4380FC" w14:textId="6105963D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821 (47,747,37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B81CF0" w14:textId="2E617A21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7,200 (39,975,26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16431" w14:textId="5D8AA006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3,464</w:t>
            </w:r>
          </w:p>
        </w:tc>
      </w:tr>
      <w:tr w:rsidR="006C70DE" w14:paraId="7F05E25E" w14:textId="346D84D1" w:rsidTr="006C70DE">
        <w:trPr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AB29" w14:textId="139C4FAE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ver asthma sample (weighted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A03B67" w14:textId="1AA750AF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168 (6,493,224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13D3D4" w14:textId="2A8064CA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971 (5,763,4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B25E0E" w14:textId="1FCEFF00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255 (7,218,40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CF2A75" w14:textId="51D59E16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126 (6,279,93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9CAF81" w14:textId="6C9700E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483 (5,158,45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D17AC" w14:textId="5BDAFBB1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,003</w:t>
            </w:r>
          </w:p>
        </w:tc>
      </w:tr>
      <w:tr w:rsidR="006C70DE" w14:paraId="0322DD97" w14:textId="07D201D9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593C4" w14:textId="7A3A7DBD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ACBS Sample (weighte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1272EF" w14:textId="51472BC5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7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02585" w14:textId="3D57CA46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24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3C5255" w14:textId="1AB21838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924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2F59BF" w14:textId="1119828D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95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92F08B" w14:textId="4880D288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 w:rsidRPr="007C3FAE">
              <w:rPr>
                <w:rFonts w:ascii="Calibri" w:hAnsi="Calibri" w:cs="Calibri"/>
                <w:color w:val="000000"/>
              </w:rPr>
              <w:t>2196</w:t>
            </w:r>
            <w:r>
              <w:rPr>
                <w:rFonts w:ascii="Calibri" w:hAnsi="Calibri" w:cs="Calibri"/>
                <w:color w:val="000000"/>
              </w:rPr>
              <w:t xml:space="preserve"> (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8593" w14:textId="4F073F2E" w:rsidR="006C70DE" w:rsidRPr="007C3FA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,156</w:t>
            </w:r>
          </w:p>
        </w:tc>
      </w:tr>
      <w:tr w:rsidR="006C70DE" w14:paraId="53B15962" w14:textId="1C1A2488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B9C34" w14:textId="0E53A61A" w:rsidR="006C70DE" w:rsidRDefault="006C70DE" w:rsidP="009A7815">
            <w:r>
              <w:rPr>
                <w:b/>
                <w:bCs/>
              </w:rPr>
              <w:t xml:space="preserve">Incident case sample (weighted)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C4797E" w14:textId="1B8826DA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4 (404,27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75B841" w14:textId="6BF7C68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3 (312,91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2A7B83" w14:textId="326715B6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9 (385,818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D151FE" w14:textId="37B8A53C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3 (297,546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434B6C" w14:textId="780A919B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0 (319,743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83DDD" w14:textId="3A103735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9</w:t>
            </w:r>
          </w:p>
        </w:tc>
      </w:tr>
      <w:tr w:rsidR="006C70DE" w14:paraId="3446A203" w14:textId="1B6A1391" w:rsidTr="006C70DE">
        <w:trPr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6D585" w14:textId="06C7E6E3" w:rsidR="006C70DE" w:rsidRDefault="006C70DE" w:rsidP="00072CC8">
            <w:pPr>
              <w:tabs>
                <w:tab w:val="left" w:pos="840"/>
              </w:tabs>
              <w:rPr>
                <w:b/>
                <w:bCs/>
              </w:rPr>
            </w:pPr>
            <w:r>
              <w:rPr>
                <w:b/>
                <w:bCs/>
              </w:rPr>
              <w:t>At-risk sample (weighte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9A1B5F" w14:textId="58D3D070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8,080 (30,825,58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18CCFF" w14:textId="70752330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689 (36,050,55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D4965" w14:textId="052B7D5E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776 (26,491,25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75A425" w14:textId="5A5EE2B1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848 (25,942,087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271467" w14:textId="41A7B88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9,877 (22,900,850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D51B4" w14:textId="61B1E7E6" w:rsidR="006C70DE" w:rsidRDefault="006C70DE" w:rsidP="006C70D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5,270</w:t>
            </w:r>
          </w:p>
        </w:tc>
      </w:tr>
      <w:tr w:rsidR="006C70DE" w14:paraId="6D0F2DB1" w14:textId="15B450CB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C84C" w14:textId="77777777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Incidence r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1007F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7CEFC3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06EDB3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9A80C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109ACA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2C86" w14:textId="24CE110D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6C70DE" w14:paraId="34D6C55A" w14:textId="3994F409" w:rsidTr="006C70DE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8D83B" w14:textId="77777777" w:rsidR="006C70DE" w:rsidRDefault="006C70DE" w:rsidP="009A7815">
            <w:pPr>
              <w:rPr>
                <w:b/>
                <w:bCs/>
              </w:rPr>
            </w:pPr>
            <w:r>
              <w:rPr>
                <w:b/>
                <w:bCs/>
              </w:rPr>
              <w:t>Prevalence r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C563B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34E696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7EB11B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5D1D84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424ED3" w14:textId="77777777" w:rsidR="006C70DE" w:rsidRDefault="006C70DE" w:rsidP="008769E5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2D191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bookmarkStart w:id="13" w:name="_GoBack"/>
            <w:bookmarkEnd w:id="13"/>
          </w:p>
        </w:tc>
      </w:tr>
      <w:tr w:rsidR="006C70DE" w14:paraId="20CF9720" w14:textId="440E686A" w:rsidTr="006C70DE">
        <w:trPr>
          <w:trHeight w:val="29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DD939" w14:textId="508322A9" w:rsidR="006C70DE" w:rsidRDefault="006C70DE" w:rsidP="009A7815">
            <w:pPr>
              <w:tabs>
                <w:tab w:val="left" w:pos="840"/>
              </w:tabs>
              <w:rPr>
                <w:b/>
                <w:bCs/>
              </w:rPr>
            </w:pPr>
            <w:r>
              <w:rPr>
                <w:b/>
                <w:bCs/>
              </w:rPr>
              <w:t>Number of states includ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33D24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D7B53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E0F28C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C5C511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25FFB4" w14:textId="77777777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881F2" w14:textId="66666D82" w:rsidR="006C70DE" w:rsidRDefault="006C70DE" w:rsidP="008769E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</w:t>
            </w:r>
          </w:p>
        </w:tc>
      </w:tr>
      <w:bookmarkEnd w:id="0"/>
      <w:bookmarkEnd w:id="1"/>
    </w:tbl>
    <w:p w14:paraId="74D41466" w14:textId="77777777" w:rsidR="00072CC8" w:rsidRDefault="00072CC8" w:rsidP="00072CC8">
      <w:pPr>
        <w:rPr>
          <w:b/>
          <w:bCs/>
        </w:rPr>
      </w:pPr>
    </w:p>
    <w:p w14:paraId="071F76C8" w14:textId="736198AC" w:rsidR="00072CC8" w:rsidRDefault="00072CC8" w:rsidP="0064230C">
      <w:pPr>
        <w:pStyle w:val="Caption"/>
        <w:keepNext/>
      </w:pPr>
      <w:bookmarkStart w:id="14" w:name="_Ref9331808"/>
      <w:bookmarkStart w:id="15" w:name="_Toc9943336"/>
      <w:bookmarkStart w:id="16" w:name="_Toc994439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4230C">
        <w:rPr>
          <w:noProof/>
        </w:rPr>
        <w:t>4</w:t>
      </w:r>
      <w:r>
        <w:fldChar w:fldCharType="end"/>
      </w:r>
      <w:bookmarkEnd w:id="14"/>
      <w:r>
        <w:t xml:space="preserve">: </w:t>
      </w:r>
      <w:r w:rsidRPr="0000287C">
        <w:t xml:space="preserve">Comparing results of the burden of disease using state-specific estimates </w:t>
      </w:r>
      <w:r w:rsidR="0064230C">
        <w:t>vs</w:t>
      </w:r>
      <w:r>
        <w:t xml:space="preserve"> original estimates</w:t>
      </w:r>
      <w:bookmarkEnd w:id="15"/>
      <w:bookmarkEnd w:id="16"/>
    </w:p>
    <w:tbl>
      <w:tblPr>
        <w:tblW w:w="19221" w:type="dxa"/>
        <w:tblInd w:w="-118" w:type="dxa"/>
        <w:tblLayout w:type="fixed"/>
        <w:tblLook w:val="04A0" w:firstRow="1" w:lastRow="0" w:firstColumn="1" w:lastColumn="0" w:noHBand="0" w:noVBand="1"/>
      </w:tblPr>
      <w:tblGrid>
        <w:gridCol w:w="1424"/>
        <w:gridCol w:w="2181"/>
        <w:gridCol w:w="1624"/>
        <w:gridCol w:w="1873"/>
        <w:gridCol w:w="1118"/>
        <w:gridCol w:w="1505"/>
        <w:gridCol w:w="1593"/>
        <w:gridCol w:w="1116"/>
        <w:gridCol w:w="1241"/>
        <w:gridCol w:w="1141"/>
        <w:gridCol w:w="1059"/>
        <w:gridCol w:w="1230"/>
        <w:gridCol w:w="1058"/>
        <w:gridCol w:w="1058"/>
      </w:tblGrid>
      <w:tr w:rsidR="00072CC8" w:rsidRPr="000F1C24" w14:paraId="63D43D0B" w14:textId="77777777" w:rsidTr="00BD1A5A">
        <w:trPr>
          <w:trHeight w:val="32"/>
        </w:trPr>
        <w:tc>
          <w:tcPr>
            <w:tcW w:w="14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C9585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A0F85E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4615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664FAF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Main results</w:t>
            </w:r>
          </w:p>
        </w:tc>
        <w:tc>
          <w:tcPr>
            <w:tcW w:w="4214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FC1D1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Original results</w:t>
            </w:r>
          </w:p>
        </w:tc>
        <w:tc>
          <w:tcPr>
            <w:tcW w:w="3441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4F4A28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Difference</w:t>
            </w:r>
          </w:p>
        </w:tc>
        <w:tc>
          <w:tcPr>
            <w:tcW w:w="3346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80C884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Percentage difference</w:t>
            </w:r>
          </w:p>
        </w:tc>
      </w:tr>
      <w:tr w:rsidR="00072CC8" w:rsidRPr="000F1C24" w14:paraId="62E6C3E6" w14:textId="77777777" w:rsidTr="00BD1A5A">
        <w:trPr>
          <w:trHeight w:val="99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36AC81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84C514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95F8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2311B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6B789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FD196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C4969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D27A6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AE56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83B5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4A761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A039C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D450D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2E3CF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</w:tr>
      <w:tr w:rsidR="00072CC8" w:rsidRPr="000F1C24" w14:paraId="6B35F001" w14:textId="77777777" w:rsidTr="00BD1A5A">
        <w:trPr>
          <w:trHeight w:val="32"/>
        </w:trPr>
        <w:tc>
          <w:tcPr>
            <w:tcW w:w="14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F63069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AC0E88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B617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54,893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F734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2,829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E5F0A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6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4D7DA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94,934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DA1A6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1,931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32C36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9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ED07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0,04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FFF8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9,103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CAD4E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5598B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0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D0DB0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4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6EA17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4%</w:t>
            </w:r>
          </w:p>
        </w:tc>
      </w:tr>
      <w:tr w:rsidR="00072CC8" w:rsidRPr="000F1C24" w14:paraId="008C1637" w14:textId="77777777" w:rsidTr="00BD1A5A">
        <w:trPr>
          <w:trHeight w:val="36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454E2D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By living location (% of Total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D4D8E8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921DD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2,559 (19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F87C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,951 (11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828B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.8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1DFB0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8,47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19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33DE2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4,466 (10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EA19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.7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E9D7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,911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FC30F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1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EE94A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0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C96AE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.0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6645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3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149B0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4%</w:t>
            </w:r>
          </w:p>
        </w:tc>
      </w:tr>
      <w:tr w:rsidR="00072CC8" w:rsidRPr="000F1C24" w14:paraId="1E56D4E2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3CF813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05BE4E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628DA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1,249 (9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1945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,296 (7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3ADE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.0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3480B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75,45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9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3BC77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9,844 (7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04DB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.0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9145E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,204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2CCF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49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EED03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0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B7953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E35B4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30C08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0.0%</w:t>
            </w:r>
          </w:p>
        </w:tc>
      </w:tr>
      <w:tr w:rsidR="00072CC8" w:rsidRPr="000F1C24" w14:paraId="7E7C0594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31B3C7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CA8C53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75F40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41,085 (72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F093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09,581 (82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B1193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3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1EA9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71,01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72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325E6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17,621 (83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B84C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6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2BD5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9,926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255DD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8,04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CAD7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E64FF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2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97B25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8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A21E9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7%</w:t>
            </w:r>
          </w:p>
        </w:tc>
      </w:tr>
      <w:tr w:rsidR="00072CC8" w:rsidRPr="000F1C24" w14:paraId="7BEE4936" w14:textId="77777777" w:rsidTr="00BD1A5A">
        <w:trPr>
          <w:trHeight w:val="32"/>
        </w:trPr>
        <w:tc>
          <w:tcPr>
            <w:tcW w:w="142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EFBAB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By median household income (% of Total)</w:t>
            </w: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39C788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&lt;$20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A8825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8,039 (4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D774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,834 (4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F5F50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8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C5C84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8,20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4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A181F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5,892 (4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2EA31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.9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DF4C5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68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8181A6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8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578C6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1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B32A9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6638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0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D64A5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4%</w:t>
            </w:r>
          </w:p>
        </w:tc>
      </w:tr>
      <w:tr w:rsidR="00072CC8" w:rsidRPr="000F1C24" w14:paraId="1DEF525F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7B8E81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16EEAA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$20,000 to &lt;$35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EB6B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4,208 (18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464D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4,906 (19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DD8E8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6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B2C07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37,76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17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8F72A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5,794 (18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D173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7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E0E14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3,558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2EB555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889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EF709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2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F54A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1F77E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3.4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481F8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9%</w:t>
            </w:r>
          </w:p>
        </w:tc>
      </w:tr>
      <w:tr w:rsidR="00072CC8" w:rsidRPr="000F1C24" w14:paraId="46014CDC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137BA71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F82FCE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$35,000 to &lt;$50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ED8D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90,481 (25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E2723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2,369 (24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44C9A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0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9CAF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00,36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25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EB31E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4,549 (24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E6472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2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449402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9,88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EFFB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,180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D429E0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2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576AE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4.9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AC719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3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8F642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4%</w:t>
            </w:r>
          </w:p>
        </w:tc>
      </w:tr>
      <w:tr w:rsidR="00072CC8" w:rsidRPr="000F1C24" w14:paraId="63236430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EE6BF7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B0A69D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$50,000 to &lt;$75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4C49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23,522 (30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27338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7,559 (28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F12F0A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6.8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680C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236,82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30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72CB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40,540 (29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6BE4FD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.1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3C9CB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3,305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5429E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,98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D7BF68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D6DFBC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5.6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1F8C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7.4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C2B19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8%</w:t>
            </w:r>
          </w:p>
        </w:tc>
      </w:tr>
      <w:tr w:rsidR="00072CC8" w:rsidRPr="000F1C24" w14:paraId="2C13355E" w14:textId="77777777" w:rsidTr="00BD1A5A">
        <w:trPr>
          <w:trHeight w:val="32"/>
        </w:trPr>
        <w:tc>
          <w:tcPr>
            <w:tcW w:w="142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C77514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1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E372D6" w14:textId="77777777" w:rsidR="00072CC8" w:rsidRPr="000F1C24" w:rsidRDefault="00072CC8" w:rsidP="00BD1A5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F1C24">
              <w:rPr>
                <w:rFonts w:ascii="Calibri" w:eastAsia="Times New Roman" w:hAnsi="Calibri" w:cs="Calibri"/>
                <w:b/>
                <w:bCs/>
                <w:color w:val="000000"/>
              </w:rPr>
              <w:t>≥$75,000</w:t>
            </w:r>
          </w:p>
        </w:tc>
        <w:tc>
          <w:tcPr>
            <w:tcW w:w="162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924CE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78,497 (24%)</w:t>
            </w:r>
          </w:p>
        </w:tc>
        <w:tc>
          <w:tcPr>
            <w:tcW w:w="18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5BAF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2,133 (24%)</w:t>
            </w:r>
          </w:p>
        </w:tc>
        <w:tc>
          <w:tcPr>
            <w:tcW w:w="11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A3900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0%</w:t>
            </w:r>
          </w:p>
        </w:tc>
        <w:tc>
          <w:tcPr>
            <w:tcW w:w="15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D9D3C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91,62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0F1C24">
              <w:rPr>
                <w:rFonts w:ascii="Calibri" w:eastAsia="Times New Roman" w:hAnsi="Calibri" w:cs="Calibri"/>
                <w:color w:val="000000"/>
              </w:rPr>
              <w:t>(24%)</w:t>
            </w:r>
          </w:p>
        </w:tc>
        <w:tc>
          <w:tcPr>
            <w:tcW w:w="15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9F6F8F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35,128 (25%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87A61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18.3%</w:t>
            </w:r>
          </w:p>
        </w:tc>
        <w:tc>
          <w:tcPr>
            <w:tcW w:w="12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C158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3,123</w:t>
            </w:r>
          </w:p>
        </w:tc>
        <w:tc>
          <w:tcPr>
            <w:tcW w:w="11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2ACF7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2,994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426029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0.3%</w:t>
            </w:r>
          </w:p>
        </w:tc>
        <w:tc>
          <w:tcPr>
            <w:tcW w:w="1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FFC54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6.8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3010E3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8.5%</w:t>
            </w:r>
          </w:p>
        </w:tc>
        <w:tc>
          <w:tcPr>
            <w:tcW w:w="10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049D4B" w14:textId="77777777" w:rsidR="00072CC8" w:rsidRPr="000F1C24" w:rsidRDefault="00072CC8" w:rsidP="00BD1A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F1C24">
              <w:rPr>
                <w:rFonts w:ascii="Calibri" w:eastAsia="Times New Roman" w:hAnsi="Calibri" w:cs="Calibri"/>
                <w:color w:val="000000"/>
              </w:rPr>
              <w:t>-1.8%</w:t>
            </w:r>
          </w:p>
        </w:tc>
      </w:tr>
    </w:tbl>
    <w:p w14:paraId="3B6D46BE" w14:textId="2706C087" w:rsidR="00072CC8" w:rsidRDefault="00072CC8" w:rsidP="00072CC8">
      <w:pPr>
        <w:rPr>
          <w:b/>
          <w:bCs/>
        </w:rPr>
        <w:sectPr w:rsidR="00072CC8" w:rsidSect="00072CC8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EDA02EC" w14:textId="44107518" w:rsidR="00FA039D" w:rsidRPr="00FA039D" w:rsidRDefault="00FA039D" w:rsidP="00C659F6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r w:rsidRPr="00FA039D">
        <w:rPr>
          <w:b/>
          <w:bCs/>
          <w:i w:val="0"/>
          <w:iCs w:val="0"/>
          <w:color w:val="auto"/>
          <w:sz w:val="22"/>
          <w:szCs w:val="22"/>
        </w:rPr>
        <w:lastRenderedPageBreak/>
        <w:t>Figures</w:t>
      </w:r>
    </w:p>
    <w:p w14:paraId="262616EF" w14:textId="34110FC9" w:rsidR="00D14D4C" w:rsidRDefault="00D14D4C" w:rsidP="00D14D4C">
      <w:pPr>
        <w:pStyle w:val="Caption"/>
        <w:keepNext/>
      </w:pPr>
      <w:bookmarkStart w:id="17" w:name="_Toc9943346"/>
      <w:bookmarkStart w:id="18" w:name="_Toc994439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4230C">
        <w:rPr>
          <w:noProof/>
        </w:rPr>
        <w:t>1</w:t>
      </w:r>
      <w:r>
        <w:fldChar w:fldCharType="end"/>
      </w:r>
      <w:r w:rsidRPr="007C10EC">
        <w:t>: Childhood asthma incidence rate flow chart.</w:t>
      </w:r>
      <w:bookmarkEnd w:id="17"/>
      <w:bookmarkEnd w:id="18"/>
    </w:p>
    <w:p w14:paraId="01B240D5" w14:textId="77777777" w:rsidR="00304F31" w:rsidRPr="00C659F6" w:rsidRDefault="007C3FAE" w:rsidP="00C659F6">
      <w:pPr>
        <w:spacing w:line="256" w:lineRule="auto"/>
        <w:rPr>
          <w:b/>
          <w:bCs/>
        </w:rPr>
      </w:pPr>
      <w:r>
        <w:rPr>
          <w:noProof/>
        </w:rPr>
        <w:pict w14:anchorId="2A710B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5" type="#_x0000_t75" style="width:467.55pt;height:554.5pt">
            <v:imagedata r:id="rId8" o:title="Asthma Flow Chart-Asthma incidente rate"/>
          </v:shape>
        </w:pict>
      </w:r>
    </w:p>
    <w:p w14:paraId="2E6DE0CE" w14:textId="62020023" w:rsidR="003B6DF5" w:rsidRDefault="003B6DF5" w:rsidP="0064230C">
      <w:pPr>
        <w:pStyle w:val="Caption"/>
        <w:keepNext/>
      </w:pPr>
      <w:bookmarkStart w:id="19" w:name="_Toc9943347"/>
      <w:bookmarkStart w:id="20" w:name="_Toc9944393"/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2</w:t>
      </w:r>
      <w:r w:rsidR="002575D0">
        <w:rPr>
          <w:noProof/>
        </w:rPr>
        <w:fldChar w:fldCharType="end"/>
      </w:r>
      <w:r w:rsidRPr="00114C1D">
        <w:t xml:space="preserve">: Attributable fraction by median income </w:t>
      </w:r>
      <w:r w:rsidR="0064230C">
        <w:t>group</w:t>
      </w:r>
      <w:r w:rsidRPr="00114C1D">
        <w:t xml:space="preserve"> stratified into living location</w:t>
      </w:r>
      <w:bookmarkEnd w:id="19"/>
      <w:bookmarkEnd w:id="20"/>
    </w:p>
    <w:p w14:paraId="485605DF" w14:textId="39890C05" w:rsidR="00304F31" w:rsidRPr="003B6DF5" w:rsidRDefault="00D14D4C" w:rsidP="003B6DF5">
      <w:pPr>
        <w:spacing w:line="256" w:lineRule="auto"/>
        <w:rPr>
          <w:b/>
          <w:bCs/>
        </w:rPr>
      </w:pPr>
      <w:r w:rsidRPr="00D14D4C">
        <w:rPr>
          <w:b/>
          <w:bCs/>
          <w:noProof/>
        </w:rPr>
        <w:drawing>
          <wp:inline distT="0" distB="0" distL="0" distR="0" wp14:anchorId="27675BCB" wp14:editId="6AA827E1">
            <wp:extent cx="5943600" cy="3753853"/>
            <wp:effectExtent l="0" t="0" r="0" b="0"/>
            <wp:docPr id="4" name="Picture 4" descr="C:\Users\R-Alotaibi\Documents\R Projects\TTI-AsthmaIR\Results\Plots\p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C:\Users\R-Alotaibi\Documents\R Projects\TTI-AsthmaIR\Results\Plots\p1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C0DFC" w14:textId="02DA39EE" w:rsidR="003B6DF5" w:rsidRDefault="003B6DF5" w:rsidP="00C659F6">
      <w:pPr>
        <w:pStyle w:val="Caption"/>
        <w:keepNext/>
      </w:pPr>
      <w:bookmarkStart w:id="21" w:name="_Toc9943348"/>
      <w:bookmarkStart w:id="22" w:name="_Toc9944394"/>
      <w:r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3</w:t>
      </w:r>
      <w:r w:rsidR="002575D0">
        <w:rPr>
          <w:noProof/>
        </w:rPr>
        <w:fldChar w:fldCharType="end"/>
      </w:r>
      <w:r w:rsidRPr="000D21E0">
        <w:t>: Attributable fraction by state</w:t>
      </w:r>
      <w:bookmarkEnd w:id="21"/>
      <w:bookmarkEnd w:id="22"/>
    </w:p>
    <w:p w14:paraId="60214B72" w14:textId="0CE68E92" w:rsidR="00304F31" w:rsidRPr="003B6DF5" w:rsidRDefault="00D14D4C" w:rsidP="003B6DF5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69CEEE44" wp14:editId="5990A846">
            <wp:extent cx="5943600" cy="3749040"/>
            <wp:effectExtent l="0" t="0" r="0" b="3810"/>
            <wp:docPr id="1" name="Picture 1" descr="p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p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83884" w14:textId="3DC3E0BD" w:rsidR="00C659F6" w:rsidRDefault="00C659F6" w:rsidP="00C659F6">
      <w:pPr>
        <w:pStyle w:val="Caption"/>
        <w:keepNext/>
      </w:pPr>
      <w:bookmarkStart w:id="23" w:name="_Toc9943349"/>
      <w:bookmarkStart w:id="24" w:name="_Toc9944395"/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4</w:t>
      </w:r>
      <w:r w:rsidR="002575D0">
        <w:rPr>
          <w:noProof/>
        </w:rPr>
        <w:fldChar w:fldCharType="end"/>
      </w:r>
      <w:r w:rsidRPr="00A2791C">
        <w:t>: Attributable fraction by state and living location</w:t>
      </w:r>
      <w:bookmarkEnd w:id="23"/>
      <w:bookmarkEnd w:id="24"/>
    </w:p>
    <w:p w14:paraId="6B7D1391" w14:textId="3B9537CA" w:rsidR="00304F31" w:rsidRPr="00C659F6" w:rsidRDefault="00D14D4C" w:rsidP="00C659F6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684B7899" wp14:editId="5915FCEF">
            <wp:extent cx="5937885" cy="7505065"/>
            <wp:effectExtent l="0" t="0" r="5715" b="635"/>
            <wp:docPr id="2" name="Picture 2" descr="p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 descr="p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50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48601" w14:textId="49498F30" w:rsidR="00C659F6" w:rsidRDefault="00C659F6" w:rsidP="00C659F6">
      <w:pPr>
        <w:pStyle w:val="Caption"/>
        <w:keepNext/>
      </w:pPr>
      <w:bookmarkStart w:id="25" w:name="_Toc9943350"/>
      <w:bookmarkStart w:id="26" w:name="_Toc9944396"/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64230C">
        <w:rPr>
          <w:noProof/>
        </w:rPr>
        <w:t>5</w:t>
      </w:r>
      <w:r w:rsidR="002575D0">
        <w:rPr>
          <w:noProof/>
        </w:rPr>
        <w:fldChar w:fldCharType="end"/>
      </w:r>
      <w:r w:rsidRPr="00A0472D">
        <w:t>: Attributable fraction by state and median income group</w:t>
      </w:r>
      <w:bookmarkEnd w:id="25"/>
      <w:bookmarkEnd w:id="26"/>
    </w:p>
    <w:p w14:paraId="0375B699" w14:textId="45623561" w:rsidR="00304F31" w:rsidRPr="00C659F6" w:rsidRDefault="00D14D4C" w:rsidP="00C659F6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518D0C4E" wp14:editId="1CB0CAD6">
            <wp:extent cx="5937885" cy="7505065"/>
            <wp:effectExtent l="0" t="0" r="5715" b="635"/>
            <wp:docPr id="3" name="Picture 3" descr="p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p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750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AC414" w14:textId="77777777" w:rsidR="008A56ED" w:rsidRDefault="008A56ED"/>
    <w:sectPr w:rsidR="008A56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Khreis, Haneen" w:date="2019-05-17T15:02:00Z" w:initials="KH">
    <w:p w14:paraId="309EF017" w14:textId="77777777" w:rsidR="009A7815" w:rsidRDefault="009A7815" w:rsidP="00B87C73">
      <w:pPr>
        <w:pStyle w:val="CommentText"/>
      </w:pPr>
      <w:r>
        <w:rPr>
          <w:rStyle w:val="CommentReference"/>
        </w:rPr>
        <w:annotationRef/>
      </w:r>
      <w:r>
        <w:t xml:space="preserve">Reword to make consistent with the text above </w:t>
      </w:r>
    </w:p>
  </w:comment>
  <w:comment w:id="5" w:author="Khreis, Haneen" w:date="2019-05-17T15:02:00Z" w:initials="KH">
    <w:p w14:paraId="5C6D8243" w14:textId="77777777" w:rsidR="009A7815" w:rsidRDefault="009A7815" w:rsidP="00B87C73">
      <w:pPr>
        <w:pStyle w:val="CommentText"/>
      </w:pPr>
      <w:r>
        <w:rPr>
          <w:rStyle w:val="CommentReference"/>
        </w:rPr>
        <w:annotationRef/>
      </w:r>
      <w:r>
        <w:t xml:space="preserve">Add $ signs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09EF017" w15:done="1"/>
  <w15:commentEx w15:paraId="5C6D8243" w15:done="1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C1542C6"/>
    <w:multiLevelType w:val="hybridMultilevel"/>
    <w:tmpl w:val="8C04FE1C"/>
    <w:lvl w:ilvl="0" w:tplc="02D868B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98668C"/>
    <w:multiLevelType w:val="hybridMultilevel"/>
    <w:tmpl w:val="AE9E55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007467"/>
    <w:multiLevelType w:val="hybridMultilevel"/>
    <w:tmpl w:val="E55EDABA"/>
    <w:lvl w:ilvl="0" w:tplc="98D81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C49D9"/>
    <w:multiLevelType w:val="hybridMultilevel"/>
    <w:tmpl w:val="D27439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C164DC"/>
    <w:multiLevelType w:val="hybridMultilevel"/>
    <w:tmpl w:val="A1269C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D3371C"/>
    <w:multiLevelType w:val="hybridMultilevel"/>
    <w:tmpl w:val="B7F85DB4"/>
    <w:lvl w:ilvl="0" w:tplc="03CAC6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795203"/>
    <w:multiLevelType w:val="hybridMultilevel"/>
    <w:tmpl w:val="273C7CE0"/>
    <w:lvl w:ilvl="0" w:tplc="34AC28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1C48DA"/>
    <w:multiLevelType w:val="hybridMultilevel"/>
    <w:tmpl w:val="92D6BCF8"/>
    <w:lvl w:ilvl="0" w:tplc="1F6CD4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6"/>
  </w:num>
  <w:num w:numId="4">
    <w:abstractNumId w:val="11"/>
  </w:num>
  <w:num w:numId="5">
    <w:abstractNumId w:val="12"/>
  </w:num>
  <w:num w:numId="6">
    <w:abstractNumId w:val="0"/>
  </w:num>
  <w:num w:numId="7">
    <w:abstractNumId w:val="10"/>
  </w:num>
  <w:num w:numId="8">
    <w:abstractNumId w:val="2"/>
  </w:num>
  <w:num w:numId="9">
    <w:abstractNumId w:val="3"/>
  </w:num>
  <w:num w:numId="10">
    <w:abstractNumId w:val="5"/>
  </w:num>
  <w:num w:numId="11">
    <w:abstractNumId w:val="4"/>
  </w:num>
  <w:num w:numId="12">
    <w:abstractNumId w:val="7"/>
  </w:num>
  <w:num w:numId="13">
    <w:abstractNumId w:val="14"/>
  </w:num>
  <w:num w:numId="14">
    <w:abstractNumId w:val="13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</w:num>
  <w:num w:numId="1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hreis, Haneen">
    <w15:presenceInfo w15:providerId="AD" w15:userId="S::H-Khreis@tti.tamu.edu::9c1ee4bb-b1fc-461e-8e38-86cdff70d3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DAzMDC1NDUwNDRW0lEKTi0uzszPAykwqgUAlozpSSwAAAA="/>
  </w:docVars>
  <w:rsids>
    <w:rsidRoot w:val="00304F31"/>
    <w:rsid w:val="000678CF"/>
    <w:rsid w:val="00072CC8"/>
    <w:rsid w:val="000F1C24"/>
    <w:rsid w:val="002575D0"/>
    <w:rsid w:val="00274044"/>
    <w:rsid w:val="00304F31"/>
    <w:rsid w:val="003A6578"/>
    <w:rsid w:val="003B6DF5"/>
    <w:rsid w:val="0064230C"/>
    <w:rsid w:val="006C70DE"/>
    <w:rsid w:val="007C3FAE"/>
    <w:rsid w:val="008769E5"/>
    <w:rsid w:val="008A56ED"/>
    <w:rsid w:val="009A7815"/>
    <w:rsid w:val="00B87C73"/>
    <w:rsid w:val="00B93721"/>
    <w:rsid w:val="00C026F9"/>
    <w:rsid w:val="00C659F6"/>
    <w:rsid w:val="00D14D4C"/>
    <w:rsid w:val="00E766F7"/>
    <w:rsid w:val="00EE3363"/>
    <w:rsid w:val="00FA0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6B736"/>
  <w15:chartTrackingRefBased/>
  <w15:docId w15:val="{06500209-C70D-4A44-9D22-087AB6931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F3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B6DF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A03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0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3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39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39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A039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A039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A039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A039D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FA039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039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03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039D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FA03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39D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A039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FA039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8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BAE42-3B6D-452E-B09C-A81EE57EB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7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4</cp:revision>
  <dcterms:created xsi:type="dcterms:W3CDTF">2019-05-28T17:52:00Z</dcterms:created>
  <dcterms:modified xsi:type="dcterms:W3CDTF">2019-05-28T19:38:00Z</dcterms:modified>
</cp:coreProperties>
</file>